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примеры из описания команд работы. Будут только скрины, т.к. требовалось только повторить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и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,и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0331"/>
            <wp:effectExtent b="0" l="0" r="0" t="0"/>
            <wp:docPr descr="Figure 1: Пример_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имер_1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50331"/>
            <wp:effectExtent b="0" l="0" r="0" t="0"/>
            <wp:docPr descr="Figure 2: Пример_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имер_2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50331"/>
            <wp:effectExtent b="0" l="0" r="0" t="0"/>
            <wp:docPr descr="Figure 3: Пример_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имер_3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копируем файл с переименованием. cp /usr/include/setjmp.h ~/equipment ; Далее создадим каталог mkdir ski.places ; Переместим файл equipment в ski.places, далее переименуем его. mv equipment ski.places/equipment -&gt; mv ski.places/equipment ski.places/equiplist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047500"/>
            <wp:effectExtent b="0" l="0" r="0" t="0"/>
            <wp:docPr descr="Figure 4: Пункт2_Скрин_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ункт2_Скрин_1</w:t>
      </w:r>
    </w:p>
    <w:bookmarkEnd w:id="0"/>
    <w:p>
      <w:pPr>
        <w:pStyle w:val="BodyText"/>
      </w:pPr>
      <w:r>
        <w:t xml:space="preserve">Далее по заданию создадим калог equipment в ski.places. Перекинем файыл equiplist b equiplist2 в ski.places/equipment. Вся последовательность команд отображена на скриношоте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50331"/>
            <wp:effectExtent b="0" l="0" r="0" t="0"/>
            <wp:docPr descr="Figure 5: Пункт2_Скрин_2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ункт2_Скрин_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дим по заданию файлы australia play my_os feathers. Выдадим права доступа, для выполнения задания, соответсвенно 744, 711, 544, 664. При проверке командой ls -l , australia и play отсутвует буква d в начале, это из-за того что у составителя лабораторной это были каталоги, а у меня файлы, как по заданию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50331"/>
            <wp:effectExtent b="0" l="0" r="0" t="0"/>
            <wp:docPr descr="Figure 6: Пункт3_Работа_с_Chmod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ункт3_Работа_с_Chmod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смотрим содержимое файла /etc/passwd команой cat /etc/passwd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650331"/>
            <wp:effectExtent b="0" l="0" r="0" t="0"/>
            <wp:docPr descr="Figure 7: Пункт4.1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ункт4.1</w:t>
      </w:r>
    </w:p>
    <w:bookmarkEnd w:id="0"/>
    <w:p>
      <w:pPr>
        <w:pStyle w:val="BodyText"/>
      </w:pPr>
      <w:r>
        <w:t xml:space="preserve">Скопируйте файл ~/feathers в файл ~/file.old. -&gt; cp feathers file.old ; Переместите файл ~/file.old в каталог ~/play. -&gt; mv file.old play/file.old ; Скопируйте каталог ~/play в каталог ~/fun. -&gt; cp -r play fun ; Переместите каталог ~/fun в каталог ~/play и назовите его games. -&gt; mv fun play/games ;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650331"/>
            <wp:effectExtent b="0" l="0" r="0" t="0"/>
            <wp:docPr descr="Figure 8: Скрин2_к_пункту_4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крин2_к_пункту_4</w:t>
      </w:r>
    </w:p>
    <w:bookmarkEnd w:id="0"/>
    <w:p>
      <w:pPr>
        <w:pStyle w:val="BodyText"/>
      </w:pPr>
      <w:r>
        <w:t xml:space="preserve">Лишите владельца файла ~/feathers права на чтение. -&gt; chmod u-r feathers ;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650331"/>
            <wp:effectExtent b="0" l="0" r="0" t="0"/>
            <wp:docPr descr="Figure 9: Скрин3_к_пункту_4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крин3_к_пункту_4</w:t>
      </w:r>
    </w:p>
    <w:bookmarkEnd w:id="0"/>
    <w:p>
      <w:pPr>
        <w:pStyle w:val="BodyText"/>
      </w:pPr>
      <w:r>
        <w:t xml:space="preserve">Что произойдёт, если вы попытаетесь просмотреть файл ~/feathers командой cat? появится надпись ” не достаточно разрешений”. Что произойдёт, если вы попытаетесь скопировать файл ~/feathers? появится надпись ” не достаточно разрешений”. Дайте владельцу файла ~/feathers право на чтение. chmod u+r feathers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650331"/>
            <wp:effectExtent b="0" l="0" r="0" t="0"/>
            <wp:docPr descr="Figure 10: Скрин4_к_пункту_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крин4_к_пункту_4</w:t>
      </w:r>
    </w:p>
    <w:bookmarkEnd w:id="0"/>
    <w:p>
      <w:pPr>
        <w:pStyle w:val="BodyText"/>
      </w:pPr>
      <w:r>
        <w:t xml:space="preserve">Лишите владельца каталога ~/play права на выполнение. -&gt; chmod u-x play ; Перейдите в каталог ~/play. Что произошло? надпись: ” Нет разрешений”. Дайте владельцу каталога ~/play право на выполнение. -&gt; chmod u+x play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3" w:name="fig:011"/>
      <w:r>
        <w:drawing>
          <wp:inline>
            <wp:extent cx="5334000" cy="2650331"/>
            <wp:effectExtent b="0" l="0" r="0" t="0"/>
            <wp:docPr descr="Figure 11: Скрин5_к_пункту_4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Скрин5_к_пункту_4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читайте man по командам mount, fsck, mkfs, kill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6" w:name="fig:012"/>
      <w:r>
        <w:drawing>
          <wp:inline>
            <wp:extent cx="5334000" cy="2650331"/>
            <wp:effectExtent b="0" l="0" r="0" t="0"/>
            <wp:docPr descr="Figure 12: Скрин_к_пункту_5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2: Скрин_к_пункту_5</w:t>
      </w:r>
    </w:p>
    <w:bookmarkEnd w:id="0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 и т.п. Приобрели навки работы с файловой системой в терминале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ext4 — журналируемая файловая система, используемая преимущественно в операционных системах с ядром Linux, созданная на базе ext3 в 2006 году. Основные изменения в ext4 по сравнению с ext3: увеличен максимальный объём одного раздела диска до 1 эксбибайта при размере блока 4 кибибайт;</w:t>
      </w:r>
    </w:p>
    <w:p>
      <w:pPr>
        <w:numPr>
          <w:ilvl w:val="0"/>
          <w:numId w:val="1006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7"/>
        </w:numPr>
      </w:pPr>
      <w:r>
        <w:t xml:space="preserve">Монтирование тома. -&gt; mount</w:t>
      </w:r>
    </w:p>
    <w:p>
      <w:pPr>
        <w:numPr>
          <w:ilvl w:val="0"/>
          <w:numId w:val="1007"/>
        </w:numPr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ошибок -&gt; fsck - команда проверяющая файловую систему на наличие ошибок и исправляет их.</w:t>
      </w:r>
    </w:p>
    <w:p>
      <w:pPr>
        <w:numPr>
          <w:ilvl w:val="0"/>
          <w:numId w:val="1007"/>
        </w:numPr>
      </w:pPr>
      <w:r>
        <w:t xml:space="preserve">mkfs - позволяет создать файловую систему Linux.</w:t>
      </w:r>
    </w:p>
    <w:p>
      <w:pPr>
        <w:numPr>
          <w:ilvl w:val="0"/>
          <w:numId w:val="1007"/>
        </w:numPr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7"/>
        </w:numPr>
      </w:pPr>
      <w:r>
        <w:t xml:space="preserve">Cp – копирует или перемещает директорию, файлы.</w:t>
      </w:r>
    </w:p>
    <w:p>
      <w:pPr>
        <w:numPr>
          <w:ilvl w:val="0"/>
          <w:numId w:val="1007"/>
        </w:numPr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07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5</dc:title>
  <dc:creator>Хрусталев Влад Николаевич</dc:creator>
  <dc:language>ru-RU</dc:language>
  <cp:keywords/>
  <dcterms:created xsi:type="dcterms:W3CDTF">2023-03-11T16:24:03Z</dcterms:created>
  <dcterms:modified xsi:type="dcterms:W3CDTF">2023-03-11T16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